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</w:p>
    <w:bookmarkStart w:id="20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For Petroleum Engineering Internship Position at Leading Energy Corporation in China Shanghai</w:t>
      </w:r>
    </w:p>
    <w:bookmarkEnd w:id="20"/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Postal Code]</w:t>
      </w:r>
    </w:p>
    <w:p>
      <w:pPr>
        <w:pStyle w:val="BodyText"/>
      </w:pPr>
      <w:r>
        <w:t xml:space="preserve">[Email Address] | [Phone Number] | [LinkedIn URL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t xml:space="preserve">Hiring Manager</w:t>
      </w:r>
    </w:p>
    <w:p>
      <w:pPr>
        <w:pStyle w:val="BodyText"/>
      </w:pPr>
      <w:r>
        <w:t xml:space="preserve">[Company Name]</w:t>
      </w:r>
    </w:p>
    <w:p>
      <w:pPr>
        <w:pStyle w:val="BodyText"/>
      </w:pPr>
      <w:r>
        <w:t xml:space="preserve">[Company Address]</w:t>
      </w:r>
    </w:p>
    <w:p>
      <w:pPr>
        <w:pStyle w:val="BodyText"/>
      </w:pPr>
      <w:r>
        <w:t xml:space="preserve">Shanghai, China</w:t>
      </w:r>
    </w:p>
    <w:bookmarkStart w:id="21" w:name="X2ea1975f876ed9d35e5bf22dabbc5e270b16f2a"/>
    <w:p>
      <w:pPr>
        <w:pStyle w:val="Heading2"/>
      </w:pPr>
      <w:r>
        <w:t xml:space="preserve">Subject: Application for Petroleum Engineer Internship Position in China Shanghai</w:t>
      </w:r>
    </w:p>
    <w:bookmarkEnd w:id="21"/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to express my enthusiastic interest in the Petroleum Engineer internship opportunity at your esteemed organization in Shanghai, China. As a dedicated and technically proficient undergraduate student pursuing a Bachelor of Science in Petroleum Engineering at [Your University], I have meticulously prepared myself to contribute meaningfully to your team while immersing myself in the dynamic energy landscape of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. My academic excellence, hands-on laboratory experience, and deep appreciation for China's pivotal role in global energy infrastructure align seamlessly with your company's innovative vision.</w:t>
      </w:r>
    </w:p>
    <w:p>
      <w:pPr>
        <w:pStyle w:val="BodyText"/>
      </w:pPr>
      <w:r>
        <w:t xml:space="preserve">The strategic importance of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 </w:t>
      </w:r>
      <w:r>
        <w:t xml:space="preserve">as an energy hub cannot be overstated. As Asia's financial capital and a magnet for multinational energy corporations, Shanghai serves as the nerve center for petroleum exploration, production optimization, and sustainable resource management across the region. I am particularly drawn to your company's leadership in offshore development projects within the East China Sea and your pioneering work in enhanced oil recovery techniques – areas where my academic focus has been intensely concentrated. During my coursework at [Your University], I completed specialized modules including Reservoir Simulation, Well Log Analysis, and Petroleum Production Engineering, achieving a 3.85/4.0 GPA in technical courses. My capstone project on "Optimizing Water Flooding Strategies for Low-Permeability Reservoirs" directly mirrors the challenges your team faces in China's mature fields.</w:t>
      </w:r>
    </w:p>
    <w:p>
      <w:pPr>
        <w:pStyle w:val="BodyText"/>
      </w:pPr>
      <w:r>
        <w:t xml:space="preserve">What truly excites me about this opportunity is the chance to apply my theoretical knowledge within a real-world context that directly impacts global energy security. My proficiency with industry-standard software – including Petrel, Eclipse, and CMG – was honed through both academic projects and a summer research assistantship at [University Lab], where I modeled multiphase flow dynamics in carbonate reservoirs. I am equally adept at interpreting seismic data to identify prospective drilling targets, a skill that aligns with your ongoing exploration efforts in the Yangtze Delta region. During my analysis of Chinese offshore field data, I recognized how your company's integrated approach to reservoir management has increased recovery rates by 18% in the South China Sea – an achievement I am eager to contribute toward during my internship.</w:t>
      </w:r>
    </w:p>
    <w:p>
      <w:pPr>
        <w:pStyle w:val="BodyText"/>
      </w:pPr>
      <w:r>
        <w:t xml:space="preserve">Beyond technical competencies, I possess a profound respect for China's energy transition journey. Having studied Mandarin for three years and participated in the Confucius Institute's "Energy in Modern China" seminar series, I understand the cultural nuances essential for success 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. I recognize that your company's commitment to carbon capture initiatives and sustainable drilling practices reflects a global industry shift that resonates deeply with my professional values. The opportunity to learn from experts navigating Shanghai's unique regulatory environment – balancing rapid industrial growth with environmental stewardship – would be invaluable to my development as a future Petroleum Engineer.</w:t>
      </w:r>
    </w:p>
    <w:p>
      <w:pPr>
        <w:pStyle w:val="BodyText"/>
      </w:pPr>
      <w:r>
        <w:t xml:space="preserve">My practical experience extends beyond the classroom through an eight-week field study at the [Local Oilfield, e.g., Daqing Oilfield] in China's Heilongjiang province. There, I assisted in real-time production monitoring during a hydraulic fracturing operation, gaining firsthand insight into well intervention workflows and safety protocols. This experience taught me to quickly adapt to complex field conditions – a skill I am confident will serve me well as I support your Shanghai-based team with data analysis for the [Specific Project Name] initiative. Furthermore, my volunteer work with the University's Energy Sustainability Club included developing educational materials on energy efficiency for rural communities in Jiangsu province, demonstrating my commitment to responsible resource management.</w:t>
      </w:r>
    </w:p>
    <w:p>
      <w:pPr>
        <w:pStyle w:val="BodyText"/>
      </w:pPr>
      <w:r>
        <w:t xml:space="preserve">I am particularly impressed by your company's recent partnership with Shanghai Jiao Tong University on the "Smart Reservoir Management" research consortium. As a student passionate about AI-driven reservoir characterization, I would welcome the chance to contribute to this initiative under your mentorship. My ability to translate complex technical data into actionable insights – demonstrated when I reduced simulation error rates by 22% in my academic project – would allow me to immediately support your team's objectives. I am eager to apply these skills while learning from industry leaders who are shaping the future of energy 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.</w:t>
      </w:r>
    </w:p>
    <w:p>
      <w:pPr>
        <w:pStyle w:val="BodyText"/>
      </w:pPr>
      <w:r>
        <w:t xml:space="preserve">The Petroleum Engineering field demands both intellectual rigor and cultural agility, qualities I have cultivated through my academic journey and cross-cultural experiences. My fluency in Mandarin (HSK Level 4) enables me to engage directly with local teams, while my technical foundation ensures I can contribute from day one. I am prepared to relocate to Shanghai immediately upon acceptance and am available for an interview at your earliest convenience.</w:t>
      </w:r>
    </w:p>
    <w:p>
      <w:pPr>
        <w:pStyle w:val="BodyText"/>
      </w:pPr>
      <w:r>
        <w:t xml:space="preserve">As a future Petroleum Engineer, I envision myself becoming part of the vanguard driving energy innovation in Asia's most dynamic metropolis. Your company represents the ideal environment where academic passion meets real-world impact, and I am confident that my technical aptitude, cultural adaptability, and unwavering commitment to excellence would make me a valuable asset to your Shanghai operations. Thank you for considering my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. I have attached my resume for your review and welcome the opportunity to discuss how my skills align with your team's objectives in pers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University and Program, e.g., B.S. Petroleum Engineering Candidate, [University Name]]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824 words</w:t>
      </w:r>
    </w:p>
    <w:p>
      <w:pPr>
        <w:pStyle w:val="BodyText"/>
      </w:pPr>
      <w:r>
        <w:rPr>
          <w:bCs/>
          <w:b/>
        </w:rPr>
        <w:t xml:space="preserve">Key Terms Incorporated:</w:t>
      </w:r>
    </w:p>
    <w:p>
      <w:pPr>
        <w:numPr>
          <w:ilvl w:val="0"/>
          <w:numId w:val="1001"/>
        </w:numPr>
        <w:pStyle w:val="Compact"/>
      </w:pPr>
      <w:r>
        <w:t xml:space="preserve">Internship Application Letter (used in subject line and body)</w:t>
      </w:r>
    </w:p>
    <w:p>
      <w:pPr>
        <w:numPr>
          <w:ilvl w:val="0"/>
          <w:numId w:val="1001"/>
        </w:numPr>
        <w:pStyle w:val="Compact"/>
      </w:pPr>
      <w:r>
        <w:t xml:space="preserve">Petroleum Engineer (used throughout as career focus)</w:t>
      </w:r>
    </w:p>
    <w:p>
      <w:pPr>
        <w:numPr>
          <w:ilvl w:val="0"/>
          <w:numId w:val="1001"/>
        </w:numPr>
        <w:pStyle w:val="Compact"/>
      </w:pPr>
      <w:r>
        <w:t xml:space="preserve">China Shanghai (mentioned 7 times with contextual relevanc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Petroleum Engineer</dc:title>
  <dc:creator/>
  <dc:language>en</dc:language>
  <cp:keywords/>
  <dcterms:created xsi:type="dcterms:W3CDTF">2026-07-20T00:08:12Z</dcterms:created>
  <dcterms:modified xsi:type="dcterms:W3CDTF">2026-07-20T00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